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5BE3AA9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 w:rsidRPr="007F384D">
              <w:rPr>
                <w:szCs w:val="28"/>
              </w:rPr>
              <w:t>2</w:t>
            </w:r>
            <w:r w:rsidR="00C021E6">
              <w:rPr>
                <w:szCs w:val="28"/>
              </w:rPr>
              <w:t>9</w:t>
            </w:r>
            <w:r w:rsidRPr="007F384D">
              <w:rPr>
                <w:szCs w:val="28"/>
              </w:rPr>
              <w:t>.09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647AAF45" w:rsidR="00721653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21A8BCDB" w:rsidR="0002585B" w:rsidRDefault="0002585B" w:rsidP="0056128A">
                            <w:pPr>
                              <w:spacing w:before="89"/>
                            </w:pPr>
                            <w:r>
                              <w:t>Na stretnutí sa členovia pedagogického klubu cudzích jazykov venovali špecifikácií k</w:t>
                            </w:r>
                            <w:r w:rsidRPr="009C1B60">
                              <w:t>ritéri</w:t>
                            </w:r>
                            <w:r>
                              <w:t>í</w:t>
                            </w:r>
                            <w:r w:rsidRPr="009C1B60">
                              <w:t xml:space="preserve"> hodnotenia žiakov v odborných predmetoch v</w:t>
                            </w:r>
                            <w:r>
                              <w:t> anglickom jazyku (ekonomika a podnikanie, úvod do makroekonómie, jazyková odborná príprava, právna náuka)</w:t>
                            </w:r>
                            <w:r w:rsidR="00C021E6">
                              <w:t xml:space="preserve"> z pohľadu </w:t>
                            </w:r>
                            <w:r w:rsidR="00C021E6" w:rsidRPr="00C021E6">
                              <w:t xml:space="preserve">validity a </w:t>
                            </w:r>
                            <w:proofErr w:type="spellStart"/>
                            <w:r w:rsidR="00C021E6" w:rsidRPr="00C021E6">
                              <w:t>reliability</w:t>
                            </w:r>
                            <w:proofErr w:type="spellEnd"/>
                            <w:r w:rsidR="00C021E6" w:rsidRPr="00C021E6">
                              <w:t xml:space="preserve"> používaných testov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21A8BCDB" w:rsidR="0002585B" w:rsidRDefault="0002585B" w:rsidP="0056128A">
                      <w:pPr>
                        <w:spacing w:before="89"/>
                      </w:pPr>
                      <w:r>
                        <w:t>Na stretnutí sa členovia pedagogického klubu cudzích jazykov venovali špecifikácií k</w:t>
                      </w:r>
                      <w:r w:rsidRPr="009C1B60">
                        <w:t>ritéri</w:t>
                      </w:r>
                      <w:r>
                        <w:t>í</w:t>
                      </w:r>
                      <w:r w:rsidRPr="009C1B60">
                        <w:t xml:space="preserve"> hodnotenia žiakov v odborných predmetoch v</w:t>
                      </w:r>
                      <w:r>
                        <w:t> anglickom jazyku (ekonomika a podnikanie, úvod do makroekonómie, jazyková odborná príprava, právna náuka)</w:t>
                      </w:r>
                      <w:r w:rsidR="00C021E6">
                        <w:t xml:space="preserve"> z pohľadu </w:t>
                      </w:r>
                      <w:r w:rsidR="00C021E6" w:rsidRPr="00C021E6">
                        <w:t xml:space="preserve">validity a </w:t>
                      </w:r>
                      <w:proofErr w:type="spellStart"/>
                      <w:r w:rsidR="00C021E6" w:rsidRPr="00C021E6">
                        <w:t>reliability</w:t>
                      </w:r>
                      <w:proofErr w:type="spellEnd"/>
                      <w:r w:rsidR="00C021E6" w:rsidRPr="00C021E6">
                        <w:t xml:space="preserve"> používaných testov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175B2A88" w14:textId="095ACBF2" w:rsidR="00C021E6" w:rsidRDefault="00C021E6" w:rsidP="00C021E6">
      <w:pPr>
        <w:pStyle w:val="Odsekzoznamu"/>
        <w:numPr>
          <w:ilvl w:val="0"/>
          <w:numId w:val="4"/>
        </w:numPr>
        <w:spacing w:before="91"/>
      </w:pPr>
      <w:r>
        <w:t>spoločná</w:t>
      </w:r>
      <w:r w:rsidRPr="00C021E6">
        <w:t xml:space="preserve"> a</w:t>
      </w:r>
      <w:r w:rsidRPr="00C021E6">
        <w:t xml:space="preserve">nalýza validity </w:t>
      </w:r>
      <w:r w:rsidR="0056128A">
        <w:t xml:space="preserve">(odbornej platnosti) </w:t>
      </w:r>
      <w:r w:rsidRPr="00C021E6">
        <w:t xml:space="preserve">a </w:t>
      </w:r>
      <w:proofErr w:type="spellStart"/>
      <w:r w:rsidRPr="00C021E6">
        <w:t>reliability</w:t>
      </w:r>
      <w:proofErr w:type="spellEnd"/>
      <w:r w:rsidRPr="00C021E6">
        <w:t xml:space="preserve"> </w:t>
      </w:r>
      <w:r w:rsidR="0056128A">
        <w:t xml:space="preserve">(spoľahlivosti, hodnovernosti) </w:t>
      </w:r>
      <w:r w:rsidRPr="00C021E6">
        <w:t>používaných testov,</w:t>
      </w:r>
    </w:p>
    <w:p w14:paraId="773585DD" w14:textId="48C5AAC2" w:rsidR="0002585B" w:rsidRPr="00C021E6" w:rsidRDefault="00C021E6" w:rsidP="00C021E6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Pr="00C021E6">
        <w:t xml:space="preserve">porozumenie rôznym typom testovacích otázok v rôznych </w:t>
      </w:r>
      <w:r>
        <w:br/>
      </w:r>
      <w:r w:rsidRPr="00C021E6">
        <w:t>typoch úloh</w:t>
      </w:r>
      <w: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63941049" w:rsidR="0002585B" w:rsidRPr="0002585B" w:rsidRDefault="0056128A" w:rsidP="00C021E6">
      <w:pPr>
        <w:pStyle w:val="Odsekzoznamu"/>
        <w:tabs>
          <w:tab w:val="left" w:pos="1329"/>
          <w:tab w:val="left" w:pos="1330"/>
        </w:tabs>
        <w:spacing w:before="91"/>
        <w:ind w:left="1332" w:firstLine="0"/>
        <w:rPr>
          <w:bCs/>
        </w:rPr>
      </w:pPr>
      <w:r>
        <w:rPr>
          <w:bCs/>
        </w:rPr>
        <w:t>Identifikácia potreby vytvorenia modelových testov</w:t>
      </w:r>
      <w:r w:rsidR="0002585B" w:rsidRPr="0002585B">
        <w:rPr>
          <w:bCs/>
        </w:rPr>
        <w:t xml:space="preserve"> pre všetky odborné predmety </w:t>
      </w:r>
      <w:r>
        <w:rPr>
          <w:bCs/>
        </w:rPr>
        <w:br/>
      </w:r>
      <w:r w:rsidR="0002585B" w:rsidRPr="0002585B">
        <w:rPr>
          <w:bCs/>
        </w:rPr>
        <w:t>v</w:t>
      </w:r>
      <w:r w:rsidR="00686CE6">
        <w:rPr>
          <w:bCs/>
        </w:rPr>
        <w:t> anglickom jazyku</w:t>
      </w:r>
      <w:r>
        <w:rPr>
          <w:bCs/>
        </w:rPr>
        <w:t xml:space="preserve">, ktoré budú </w:t>
      </w:r>
      <w:proofErr w:type="spellStart"/>
      <w:r>
        <w:rPr>
          <w:bCs/>
        </w:rPr>
        <w:t>validné</w:t>
      </w:r>
      <w:proofErr w:type="spellEnd"/>
      <w:r>
        <w:rPr>
          <w:bCs/>
        </w:rPr>
        <w:t xml:space="preserve"> (odborne platné) a </w:t>
      </w:r>
      <w:proofErr w:type="spellStart"/>
      <w:r>
        <w:rPr>
          <w:bCs/>
        </w:rPr>
        <w:t>reliabilné</w:t>
      </w:r>
      <w:proofErr w:type="spellEnd"/>
      <w:r>
        <w:rPr>
          <w:bCs/>
        </w:rPr>
        <w:t xml:space="preserve"> (spoľahlivé, hodnoverné)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4FB245CC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</w:t>
            </w:r>
            <w:r w:rsidR="00C021E6">
              <w:rPr>
                <w:szCs w:val="28"/>
              </w:rPr>
              <w:t>9</w:t>
            </w:r>
            <w:r w:rsidRPr="00686CE6">
              <w:rPr>
                <w:szCs w:val="28"/>
              </w:rPr>
              <w:t>.09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6C527D3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</w:t>
            </w:r>
            <w:r w:rsidR="00C021E6">
              <w:rPr>
                <w:szCs w:val="28"/>
              </w:rPr>
              <w:t>9</w:t>
            </w:r>
            <w:r w:rsidRPr="00686CE6">
              <w:rPr>
                <w:szCs w:val="28"/>
              </w:rPr>
              <w:t>.09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77777777" w:rsidR="00721653" w:rsidRDefault="0056128A">
      <w:pPr>
        <w:pStyle w:val="Zkladntext"/>
        <w:ind w:left="216"/>
      </w:pPr>
      <w:r>
        <w:t>Prezenčná listina zo stretnutia pedagogického klubu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</w:t>
            </w:r>
            <w:r w:rsidRPr="00686CE6">
              <w:rPr>
                <w:szCs w:val="24"/>
              </w:rPr>
              <w:t>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0D322991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6F298F46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2</w:t>
      </w:r>
      <w:r>
        <w:t>9</w:t>
      </w:r>
      <w:r w:rsidR="00686CE6">
        <w:t>.09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77777777" w:rsidR="00000000" w:rsidRPr="00686CE6" w:rsidRDefault="0056128A"/>
    <w:sectPr w:rsidR="00000000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rAUAPzRrgCwAAAA="/>
  </w:docVars>
  <w:rsids>
    <w:rsidRoot w:val="00721653"/>
    <w:rsid w:val="0002585B"/>
    <w:rsid w:val="001F114F"/>
    <w:rsid w:val="0056128A"/>
    <w:rsid w:val="00686CE6"/>
    <w:rsid w:val="00721653"/>
    <w:rsid w:val="007F384D"/>
    <w:rsid w:val="009C1B60"/>
    <w:rsid w:val="00C0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</cp:revision>
  <dcterms:created xsi:type="dcterms:W3CDTF">2020-10-06T18:06:00Z</dcterms:created>
  <dcterms:modified xsi:type="dcterms:W3CDTF">2020-10-06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